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  <w:bookmarkStart w:id="0" w:name="_GoBack"/>
      <w:bookmarkEnd w:id="0"/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4749C7BB" w:rsidR="00173A24" w:rsidRPr="006F2E72" w:rsidRDefault="00A87B00" w:rsidP="006F2E72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avascript</w:t>
      </w:r>
      <w:proofErr w:type="spellEnd"/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0397A244" w:rsidR="00173A24" w:rsidRDefault="006F2E7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  <w:r w:rsidR="00BF2531">
        <w:rPr>
          <w:rFonts w:ascii="Muli" w:eastAsia="Muli" w:hAnsi="Muli" w:cs="Muli"/>
          <w:sz w:val="24"/>
          <w:szCs w:val="24"/>
        </w:rPr>
        <w:t xml:space="preserve"> and </w:t>
      </w: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A" w14:textId="43935B53" w:rsidR="00173A24" w:rsidRPr="006F2E72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B" w14:textId="3B10E386" w:rsidR="00173A24" w:rsidRDefault="002E5A75" w:rsidP="002E5A75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an make big boxes to hold smaller ones. Help arrange things in one group.</w:t>
      </w:r>
    </w:p>
    <w:p w14:paraId="00000020" w14:textId="4D62DBE4" w:rsidR="00173A24" w:rsidRPr="002E5A75" w:rsidRDefault="00F86B0B" w:rsidP="002E5A75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an help style your website.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14968DE7" w:rsidR="00173A24" w:rsidRPr="00BF2531" w:rsidRDefault="00BF253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n relative, the element is positioned relative to its normal spot, whereas in absolute, the element is positioned absolutely to its first positioned parent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39DE80E7" w:rsidR="00173A24" w:rsidRDefault="002E5A7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controls the visibility of something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4570CFF0" w:rsidR="00173A24" w:rsidRDefault="002E5A75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avascript</w:t>
      </w:r>
      <w:proofErr w:type="spellEnd"/>
      <w:r>
        <w:rPr>
          <w:rFonts w:ascii="Muli" w:eastAsia="Muli" w:hAnsi="Muli" w:cs="Muli"/>
          <w:sz w:val="24"/>
          <w:szCs w:val="24"/>
        </w:rPr>
        <w:t>, it also builds on HTML and CSS.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13E60D9F" w:rsidR="00173A24" w:rsidRDefault="002E5A7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sual Code Studios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694A7CD" w14:textId="4FF63CA3" w:rsidR="00F86B0B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58B50DB6" w:rsidR="00173A24" w:rsidRDefault="00F86B0B" w:rsidP="00F86B0B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tudied some of my past games.</w:t>
      </w:r>
    </w:p>
    <w:p w14:paraId="170EA472" w14:textId="76F15D86" w:rsidR="00F86B0B" w:rsidRDefault="00F86B0B" w:rsidP="00F86B0B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hen I found a game that I wanted to aspire my game from, I started making it on Visual Code Studios.</w:t>
      </w:r>
    </w:p>
    <w:p w14:paraId="27C75FF7" w14:textId="328B20D8" w:rsidR="00F86B0B" w:rsidRDefault="00F86B0B" w:rsidP="00F86B0B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Using the other game as a base, I designed the game my own way, adding extra parts and changing the images.</w:t>
      </w:r>
    </w:p>
    <w:p w14:paraId="387D1B3F" w14:textId="249DCF7F" w:rsidR="00F86B0B" w:rsidRDefault="00F86B0B" w:rsidP="00F86B0B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 put my game in </w:t>
      </w:r>
      <w:proofErr w:type="spellStart"/>
      <w:r>
        <w:rPr>
          <w:rFonts w:ascii="Muli" w:eastAsia="Muli" w:hAnsi="Muli" w:cs="Muli"/>
          <w:sz w:val="24"/>
          <w:szCs w:val="24"/>
        </w:rPr>
        <w:t>Github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and done.</w:t>
      </w:r>
    </w:p>
    <w:p w14:paraId="538B0369" w14:textId="77777777" w:rsidR="00F86B0B" w:rsidRPr="00F86B0B" w:rsidRDefault="00F86B0B" w:rsidP="00F86B0B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1DFF0091" w:rsidR="00173A24" w:rsidRDefault="00F86B0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renders the function component into a React element that is returned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6369122E" w:rsidR="00173A24" w:rsidRDefault="00F86B0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returns whatever function component as a React element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37692AD8" w:rsidR="00173A24" w:rsidRDefault="00F86B0B" w:rsidP="00F86B0B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ifferent functions which spawn sprites like healthy food and unhealthy food.</w:t>
      </w:r>
    </w:p>
    <w:p w14:paraId="5E0D1846" w14:textId="2A4AB2D1" w:rsidR="00F86B0B" w:rsidRDefault="00F86B0B" w:rsidP="00F86B0B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ariables</w:t>
      </w:r>
    </w:p>
    <w:p w14:paraId="674D4CC4" w14:textId="45497723" w:rsidR="00F86B0B" w:rsidRPr="00F86B0B" w:rsidRDefault="00F86B0B" w:rsidP="00F86B0B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mages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8033B60"/>
    <w:multiLevelType w:val="hybridMultilevel"/>
    <w:tmpl w:val="42B44B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C464B1"/>
    <w:multiLevelType w:val="hybridMultilevel"/>
    <w:tmpl w:val="3B8A8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991881"/>
    <w:multiLevelType w:val="hybridMultilevel"/>
    <w:tmpl w:val="89562A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E5A75"/>
    <w:rsid w:val="006F2E72"/>
    <w:rsid w:val="007F4330"/>
    <w:rsid w:val="009526BB"/>
    <w:rsid w:val="00A87B00"/>
    <w:rsid w:val="00BF2531"/>
    <w:rsid w:val="00F86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6F2E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jit thomas</dc:creator>
  <cp:lastModifiedBy>sajit thomas</cp:lastModifiedBy>
  <cp:revision>3</cp:revision>
  <dcterms:created xsi:type="dcterms:W3CDTF">2021-03-26T12:15:00Z</dcterms:created>
  <dcterms:modified xsi:type="dcterms:W3CDTF">2021-04-02T11:10:00Z</dcterms:modified>
</cp:coreProperties>
</file>